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4F93F" w14:textId="0EFC28FC" w:rsidR="0019251E" w:rsidRPr="0019251E" w:rsidRDefault="0019251E" w:rsidP="0019251E">
      <w:pPr>
        <w:jc w:val="center"/>
        <w:rPr>
          <w:b/>
          <w:bCs/>
          <w:sz w:val="28"/>
          <w:szCs w:val="24"/>
        </w:rPr>
      </w:pPr>
      <w:r w:rsidRPr="0019251E">
        <w:rPr>
          <w:b/>
          <w:bCs/>
          <w:sz w:val="28"/>
          <w:szCs w:val="24"/>
        </w:rPr>
        <w:t>SOCIO-ECONOMIC IMPACT OF COVID-19</w:t>
      </w:r>
    </w:p>
    <w:p w14:paraId="5A26E9A7" w14:textId="77777777" w:rsidR="0019251E" w:rsidRDefault="0019251E"/>
    <w:p w14:paraId="60B7FCF7" w14:textId="0EEAA0C9" w:rsidR="0019251E" w:rsidRPr="0019251E" w:rsidRDefault="0019251E">
      <w:pPr>
        <w:rPr>
          <w:b/>
          <w:bCs/>
        </w:rPr>
      </w:pPr>
      <w:r w:rsidRPr="0019251E">
        <w:rPr>
          <w:b/>
          <w:bCs/>
        </w:rPr>
        <w:t xml:space="preserve">DATASET LINK – TOPIC </w:t>
      </w:r>
    </w:p>
    <w:p w14:paraId="030AE9A9" w14:textId="7ABCF547" w:rsidR="007D4886" w:rsidRDefault="0019251E">
      <w:hyperlink r:id="rId4" w:history="1">
        <w:r w:rsidRPr="00943BC7">
          <w:rPr>
            <w:rStyle w:val="Hyperlink"/>
          </w:rPr>
          <w:t>https://www.dropbox.com/sh/fb6y2eo1uq2fmea/AAAP9G49QlAvKOFc0Lt9gOiDa?dl=0</w:t>
        </w:r>
      </w:hyperlink>
    </w:p>
    <w:p w14:paraId="320F6906" w14:textId="1BB89D7D" w:rsidR="0019251E" w:rsidRPr="0019251E" w:rsidRDefault="0019251E">
      <w:pPr>
        <w:rPr>
          <w:b/>
          <w:bCs/>
        </w:rPr>
      </w:pPr>
      <w:r w:rsidRPr="0019251E">
        <w:rPr>
          <w:b/>
          <w:bCs/>
        </w:rPr>
        <w:t>CODE</w:t>
      </w:r>
    </w:p>
    <w:p w14:paraId="147E74E4" w14:textId="004AF975" w:rsidR="0019251E" w:rsidRDefault="0019251E">
      <w:r>
        <w:t>We used STATA-16 for our project, Stata works using inbuilt commands. We haven’t used any coding software.</w:t>
      </w:r>
    </w:p>
    <w:p w14:paraId="304C2C5C" w14:textId="59499D49" w:rsidR="0019251E" w:rsidRPr="0019251E" w:rsidRDefault="0019251E">
      <w:pPr>
        <w:rPr>
          <w:b/>
          <w:bCs/>
          <w:sz w:val="24"/>
          <w:szCs w:val="22"/>
        </w:rPr>
      </w:pPr>
      <w:r w:rsidRPr="0019251E">
        <w:rPr>
          <w:b/>
          <w:bCs/>
          <w:sz w:val="24"/>
          <w:szCs w:val="22"/>
        </w:rPr>
        <w:t>REASON FOR NOT SUBMITTING EARLIER</w:t>
      </w:r>
    </w:p>
    <w:p w14:paraId="4E41CF02" w14:textId="164E420E" w:rsidR="0019251E" w:rsidRDefault="0019251E">
      <w:pPr>
        <w:rPr>
          <w:sz w:val="24"/>
          <w:szCs w:val="22"/>
        </w:rPr>
      </w:pPr>
      <w:r>
        <w:rPr>
          <w:sz w:val="24"/>
          <w:szCs w:val="22"/>
        </w:rPr>
        <w:t>Respected sir,</w:t>
      </w:r>
    </w:p>
    <w:p w14:paraId="5348DC24" w14:textId="2AB2EF9C" w:rsidR="0019251E" w:rsidRDefault="0019251E">
      <w:pPr>
        <w:rPr>
          <w:sz w:val="24"/>
          <w:szCs w:val="22"/>
        </w:rPr>
      </w:pPr>
      <w:r>
        <w:rPr>
          <w:sz w:val="24"/>
          <w:szCs w:val="22"/>
        </w:rPr>
        <w:t xml:space="preserve">My submit option wasn’t working. Manish had uploaded revised synopsis there, due to which my submit button wasn’t working. I have told Manish regarding this and he told me to upload all here again. </w:t>
      </w:r>
    </w:p>
    <w:p w14:paraId="2D9EFE3A" w14:textId="1929E9D7" w:rsidR="0019251E" w:rsidRDefault="0019251E">
      <w:pPr>
        <w:rPr>
          <w:sz w:val="24"/>
          <w:szCs w:val="22"/>
        </w:rPr>
      </w:pPr>
      <w:r>
        <w:rPr>
          <w:sz w:val="24"/>
          <w:szCs w:val="22"/>
        </w:rPr>
        <w:t>Thanks</w:t>
      </w:r>
    </w:p>
    <w:p w14:paraId="77FCAD0D" w14:textId="236DC715" w:rsidR="0019251E" w:rsidRDefault="0019251E">
      <w:pPr>
        <w:rPr>
          <w:sz w:val="24"/>
          <w:szCs w:val="22"/>
        </w:rPr>
      </w:pPr>
      <w:r>
        <w:rPr>
          <w:sz w:val="24"/>
          <w:szCs w:val="22"/>
        </w:rPr>
        <w:t>Deepak Adarsh</w:t>
      </w:r>
    </w:p>
    <w:p w14:paraId="457B4898" w14:textId="6CB00A1A" w:rsidR="0019251E" w:rsidRDefault="0019251E">
      <w:pPr>
        <w:rPr>
          <w:sz w:val="24"/>
          <w:szCs w:val="22"/>
        </w:rPr>
      </w:pPr>
      <w:r>
        <w:rPr>
          <w:sz w:val="24"/>
          <w:szCs w:val="22"/>
        </w:rPr>
        <w:t>190258</w:t>
      </w:r>
    </w:p>
    <w:p w14:paraId="202BE73B" w14:textId="77777777" w:rsidR="0019251E" w:rsidRPr="0019251E" w:rsidRDefault="0019251E">
      <w:pPr>
        <w:rPr>
          <w:sz w:val="24"/>
          <w:szCs w:val="22"/>
        </w:rPr>
      </w:pPr>
    </w:p>
    <w:sectPr w:rsidR="0019251E" w:rsidRPr="001925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QwNTSzNLYwMbZU0lEKTi0uzszPAykwrAUA2xpq/iwAAAA="/>
  </w:docVars>
  <w:rsids>
    <w:rsidRoot w:val="00B1641B"/>
    <w:rsid w:val="0019251E"/>
    <w:rsid w:val="007D4886"/>
    <w:rsid w:val="00B16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ED75C"/>
  <w15:chartTrackingRefBased/>
  <w15:docId w15:val="{EE07120F-2321-4905-865C-E82ED656C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925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dropbox.com/sh/fb6y2eo1uq2fmea/AAAP9G49QlAvKOFc0Lt9gOiDa?dl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1</Words>
  <Characters>519</Characters>
  <Application>Microsoft Office Word</Application>
  <DocSecurity>0</DocSecurity>
  <Lines>4</Lines>
  <Paragraphs>1</Paragraphs>
  <ScaleCrop>false</ScaleCrop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Adarsh</dc:creator>
  <cp:keywords/>
  <dc:description/>
  <cp:lastModifiedBy>Deepak Adarsh</cp:lastModifiedBy>
  <cp:revision>2</cp:revision>
  <dcterms:created xsi:type="dcterms:W3CDTF">2021-05-02T08:50:00Z</dcterms:created>
  <dcterms:modified xsi:type="dcterms:W3CDTF">2021-05-02T08:59:00Z</dcterms:modified>
</cp:coreProperties>
</file>